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0F71E" w14:textId="68A3CF83" w:rsidR="00EB701F" w:rsidRDefault="009E0ACE" w:rsidP="009E0ACE">
      <w:pPr>
        <w:jc w:val="center"/>
      </w:pPr>
      <w:r>
        <w:rPr>
          <w:noProof/>
        </w:rPr>
        <w:drawing>
          <wp:inline distT="0" distB="0" distL="0" distR="0" wp14:anchorId="1B339F74" wp14:editId="17851C85">
            <wp:extent cx="3160889" cy="1778000"/>
            <wp:effectExtent l="0" t="0" r="1905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6476" cy="1781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D371" w14:textId="5C023178" w:rsidR="009E0ACE" w:rsidRDefault="009E0ACE" w:rsidP="009E0ACE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Leaving for Love</w:t>
      </w:r>
    </w:p>
    <w:p w14:paraId="5B30BC0F" w14:textId="436FCA29" w:rsidR="009E0ACE" w:rsidRDefault="009E0ACE" w:rsidP="009E0ACE">
      <w:pPr>
        <w:spacing w:after="0"/>
        <w:jc w:val="center"/>
      </w:pPr>
      <w:r>
        <w:t>Acts 1:1-11</w:t>
      </w:r>
    </w:p>
    <w:p w14:paraId="32AB5DAA" w14:textId="73350345" w:rsidR="009E0ACE" w:rsidRDefault="009E0ACE" w:rsidP="009E0ACE">
      <w:pPr>
        <w:spacing w:after="0"/>
        <w:jc w:val="center"/>
      </w:pPr>
    </w:p>
    <w:p w14:paraId="53CB56F7" w14:textId="7E8F0883" w:rsidR="009E0ACE" w:rsidRDefault="00762571" w:rsidP="005B2614">
      <w:pPr>
        <w:pStyle w:val="ListParagraph"/>
        <w:numPr>
          <w:ilvl w:val="0"/>
          <w:numId w:val="5"/>
        </w:numPr>
        <w:spacing w:after="0"/>
      </w:pPr>
      <w:r w:rsidRPr="005B2614">
        <w:rPr>
          <w:b/>
          <w:bCs/>
        </w:rPr>
        <w:t xml:space="preserve">Read Acts 1:1-3 and Luke 1:1-4. </w:t>
      </w:r>
      <w:r>
        <w:t xml:space="preserve">What do these passages tell us about the author of these books, to whom they are addressed, and their purpose? What do they tell us about Jesus? </w:t>
      </w:r>
    </w:p>
    <w:p w14:paraId="25C064DC" w14:textId="77777777" w:rsidR="005B2614" w:rsidRDefault="005B2614" w:rsidP="0035079E">
      <w:pPr>
        <w:spacing w:after="0"/>
        <w:ind w:firstLine="720"/>
      </w:pPr>
    </w:p>
    <w:p w14:paraId="10871965" w14:textId="77777777" w:rsidR="00762571" w:rsidRDefault="00762571" w:rsidP="00762571">
      <w:pPr>
        <w:pStyle w:val="ListParagraph"/>
        <w:spacing w:after="0"/>
      </w:pPr>
    </w:p>
    <w:p w14:paraId="75B4B158" w14:textId="60EA08E9" w:rsidR="00762571" w:rsidRDefault="002949CF" w:rsidP="005B2614">
      <w:pPr>
        <w:pStyle w:val="ListParagraph"/>
        <w:numPr>
          <w:ilvl w:val="0"/>
          <w:numId w:val="5"/>
        </w:numPr>
        <w:spacing w:after="0"/>
      </w:pPr>
      <w:r>
        <w:rPr>
          <w:b/>
          <w:bCs/>
        </w:rPr>
        <w:t xml:space="preserve">Read Acts 1:5. </w:t>
      </w:r>
      <w:r>
        <w:t xml:space="preserve">What is the purpose of baptism?  </w:t>
      </w:r>
      <w:r w:rsidR="0015374C">
        <w:rPr>
          <w:b/>
          <w:bCs/>
        </w:rPr>
        <w:t xml:space="preserve">Read John 16:7-11. </w:t>
      </w:r>
      <w:r w:rsidR="0015374C">
        <w:t>What do these verses tell us about the work of the “Counselor”, the Holy Spirit?</w:t>
      </w:r>
    </w:p>
    <w:p w14:paraId="0D64CD4E" w14:textId="77777777" w:rsidR="005B2614" w:rsidRDefault="005B2614" w:rsidP="005B2614">
      <w:pPr>
        <w:pStyle w:val="ListParagraph"/>
        <w:spacing w:after="0"/>
      </w:pPr>
    </w:p>
    <w:p w14:paraId="4BBF4CE4" w14:textId="77777777" w:rsidR="008D08FC" w:rsidRDefault="008D08FC" w:rsidP="008D08FC">
      <w:pPr>
        <w:spacing w:after="0"/>
      </w:pPr>
    </w:p>
    <w:p w14:paraId="5A0CE69B" w14:textId="32EFA741" w:rsidR="0015374C" w:rsidRPr="009E0ACE" w:rsidRDefault="001D2252" w:rsidP="005B2614">
      <w:pPr>
        <w:pStyle w:val="ListParagraph"/>
        <w:numPr>
          <w:ilvl w:val="0"/>
          <w:numId w:val="5"/>
        </w:numPr>
        <w:spacing w:after="0"/>
      </w:pPr>
      <w:r w:rsidRPr="008D08FC">
        <w:rPr>
          <w:b/>
          <w:bCs/>
        </w:rPr>
        <w:t xml:space="preserve">Read Acts 1:8. </w:t>
      </w:r>
      <w:r>
        <w:t>In light of</w:t>
      </w:r>
      <w:r w:rsidR="008D08FC">
        <w:t xml:space="preserve"> </w:t>
      </w:r>
      <w:r>
        <w:t>the verses from John</w:t>
      </w:r>
      <w:r w:rsidR="008D08FC">
        <w:t xml:space="preserve"> 16</w:t>
      </w:r>
      <w:r>
        <w:t xml:space="preserve">, what </w:t>
      </w:r>
      <w:r w:rsidR="008D08FC">
        <w:t xml:space="preserve">kind of power do you think the disciples </w:t>
      </w:r>
      <w:r w:rsidR="005B2614">
        <w:t xml:space="preserve">can expect </w:t>
      </w:r>
      <w:proofErr w:type="gramStart"/>
      <w:r w:rsidR="005B2614">
        <w:t xml:space="preserve">to  </w:t>
      </w:r>
      <w:r w:rsidR="008D08FC">
        <w:t>receive</w:t>
      </w:r>
      <w:proofErr w:type="gramEnd"/>
      <w:r w:rsidR="008D08FC">
        <w:t xml:space="preserve"> from the Holy Spirit? How do we live into this power in our lives? </w:t>
      </w:r>
    </w:p>
    <w:sectPr w:rsidR="0015374C" w:rsidRPr="009E0A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53881"/>
    <w:multiLevelType w:val="hybridMultilevel"/>
    <w:tmpl w:val="B2B0A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73070"/>
    <w:multiLevelType w:val="hybridMultilevel"/>
    <w:tmpl w:val="1960E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574C5"/>
    <w:multiLevelType w:val="hybridMultilevel"/>
    <w:tmpl w:val="F266E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7E7C28"/>
    <w:multiLevelType w:val="hybridMultilevel"/>
    <w:tmpl w:val="981CE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BE1C3C"/>
    <w:multiLevelType w:val="hybridMultilevel"/>
    <w:tmpl w:val="A4003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JzC0MTUwNLY3NTcyUdpeDU4uLM/DyQAsNaAG+tiCEsAAAA"/>
  </w:docVars>
  <w:rsids>
    <w:rsidRoot w:val="009E0ACE"/>
    <w:rsid w:val="0015374C"/>
    <w:rsid w:val="001D2252"/>
    <w:rsid w:val="002949CF"/>
    <w:rsid w:val="0035079E"/>
    <w:rsid w:val="005B2614"/>
    <w:rsid w:val="00762571"/>
    <w:rsid w:val="008D08FC"/>
    <w:rsid w:val="009E0ACE"/>
    <w:rsid w:val="00C117DD"/>
    <w:rsid w:val="00EB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420F3"/>
  <w15:chartTrackingRefBased/>
  <w15:docId w15:val="{201C1D29-B0EF-4553-A471-394747E61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A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4-19T01:03:00Z</dcterms:created>
  <dcterms:modified xsi:type="dcterms:W3CDTF">2021-04-19T01:36:00Z</dcterms:modified>
</cp:coreProperties>
</file>